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B836D8" w14:textId="77777777" w:rsidR="001C427B" w:rsidRPr="00F00CC9" w:rsidRDefault="001C427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bookmarkStart w:id="0" w:name="_GoBack"/>
      <w:bookmarkEnd w:id="0"/>
    </w:p>
    <w:p w14:paraId="7FB836D9" w14:textId="65FF8B39" w:rsidR="001C427B" w:rsidRPr="00F00CC9" w:rsidRDefault="00F00CC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</w:rPr>
        <w:t>[DATE]</w:t>
      </w:r>
    </w:p>
    <w:p w14:paraId="7FB836DA" w14:textId="77777777" w:rsidR="001C427B" w:rsidRPr="00F00CC9" w:rsidRDefault="001C427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FB836DB" w14:textId="77777777" w:rsidR="001C427B" w:rsidRPr="00F00CC9" w:rsidRDefault="001C427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FB836DC" w14:textId="77777777" w:rsidR="001C427B" w:rsidRPr="00F00CC9" w:rsidRDefault="002561C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F00CC9">
        <w:rPr>
          <w:rFonts w:eastAsia="Arial"/>
          <w:lang w:eastAsia="en-US" w:bidi="en-US"/>
        </w:rPr>
        <w:t>Contact Name</w:t>
      </w:r>
    </w:p>
    <w:p w14:paraId="7FB836DD" w14:textId="77777777" w:rsidR="001C427B" w:rsidRPr="00F00CC9" w:rsidRDefault="002561C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F00CC9">
        <w:rPr>
          <w:rFonts w:eastAsia="Arial"/>
          <w:lang w:eastAsia="en-US" w:bidi="en-US"/>
        </w:rPr>
        <w:t>Address</w:t>
      </w:r>
    </w:p>
    <w:p w14:paraId="7FB836DE" w14:textId="77777777" w:rsidR="001C427B" w:rsidRPr="00F00CC9" w:rsidRDefault="002561C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F00CC9">
        <w:rPr>
          <w:rFonts w:eastAsia="Arial"/>
          <w:lang w:eastAsia="en-US" w:bidi="en-US"/>
        </w:rPr>
        <w:t>Address2</w:t>
      </w:r>
      <w:r w:rsidRPr="00F00CC9">
        <w:rPr>
          <w:rFonts w:eastAsia="Arial"/>
          <w:lang w:eastAsia="en-US" w:bidi="en-US"/>
        </w:rPr>
        <w:tab/>
      </w:r>
    </w:p>
    <w:p w14:paraId="13D6F9F7" w14:textId="77777777" w:rsidR="00F00CC9" w:rsidRDefault="002561C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F00CC9">
        <w:rPr>
          <w:rFonts w:eastAsia="Arial"/>
          <w:lang w:eastAsia="en-US" w:bidi="en-US"/>
        </w:rPr>
        <w:t xml:space="preserve">City, </w:t>
      </w:r>
    </w:p>
    <w:p w14:paraId="7FB836DF" w14:textId="178CE918" w:rsidR="001C427B" w:rsidRPr="00F00CC9" w:rsidRDefault="002561C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F00CC9">
        <w:rPr>
          <w:rFonts w:eastAsia="Arial"/>
          <w:lang w:eastAsia="en-US" w:bidi="en-US"/>
        </w:rPr>
        <w:t>State/Province</w:t>
      </w:r>
    </w:p>
    <w:p w14:paraId="7FB836E0" w14:textId="77777777" w:rsidR="001C427B" w:rsidRPr="00F00CC9" w:rsidRDefault="002561C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F00CC9">
        <w:rPr>
          <w:rFonts w:eastAsia="Arial"/>
          <w:lang w:eastAsia="en-US" w:bidi="en-US"/>
        </w:rPr>
        <w:t>Zip/Postal Code</w:t>
      </w:r>
    </w:p>
    <w:p w14:paraId="7FB836E1" w14:textId="77777777" w:rsidR="001C427B" w:rsidRPr="00F00CC9" w:rsidRDefault="001C427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7FB836E2" w14:textId="77777777" w:rsidR="001C427B" w:rsidRPr="00F00CC9" w:rsidRDefault="001C427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7FB836E3" w14:textId="77777777" w:rsidR="001C427B" w:rsidRPr="00F00CC9" w:rsidRDefault="001C427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7FB836E4" w14:textId="4BE5A94D" w:rsidR="001C427B" w:rsidRPr="00F00CC9" w:rsidRDefault="00F00CC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>
        <w:rPr>
          <w:rFonts w:ascii="Times New Roman" w:eastAsia="Arial" w:hAnsi="Times New Roman" w:cs="Times New Roman"/>
          <w:b/>
          <w:color w:val="000000"/>
          <w:sz w:val="24"/>
          <w:szCs w:val="24"/>
          <w:lang w:eastAsia="en-US" w:bidi="en-US"/>
        </w:rPr>
        <w:t>RE</w:t>
      </w:r>
      <w:r w:rsidR="002561C1" w:rsidRPr="00F00CC9">
        <w:rPr>
          <w:rFonts w:ascii="Times New Roman" w:eastAsia="Arial" w:hAnsi="Times New Roman" w:cs="Times New Roman"/>
          <w:b/>
          <w:color w:val="000000"/>
          <w:sz w:val="24"/>
          <w:szCs w:val="24"/>
          <w:lang w:eastAsia="en-US" w:bidi="en-US"/>
        </w:rPr>
        <w:t xml:space="preserve">: </w:t>
      </w:r>
      <w:r w:rsidR="002561C1" w:rsidRPr="00F00CC9"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  <w:t>PAYMENT ON SPECIFIC ACCOUNTS</w:t>
      </w:r>
    </w:p>
    <w:p w14:paraId="7FB836E5" w14:textId="77777777" w:rsidR="001C427B" w:rsidRPr="00F00CC9" w:rsidRDefault="001C427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</w:p>
    <w:p w14:paraId="7FB836E6" w14:textId="77777777" w:rsidR="001C427B" w:rsidRPr="00F00CC9" w:rsidRDefault="001C427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</w:p>
    <w:p w14:paraId="7FB836E7" w14:textId="77777777" w:rsidR="001C427B" w:rsidRPr="00F00CC9" w:rsidRDefault="002561C1">
      <w:pPr>
        <w:pStyle w:val="NormalSpacedCentered"/>
        <w:tabs>
          <w:tab w:val="clear" w:pos="6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ind w:firstLine="0"/>
        <w:jc w:val="left"/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</w:pPr>
      <w:r w:rsidRPr="00F00CC9">
        <w:rPr>
          <w:rFonts w:ascii="Times New Roman" w:eastAsia="Arial" w:hAnsi="Times New Roman" w:cs="Times New Roman"/>
          <w:color w:val="000000"/>
          <w:sz w:val="24"/>
          <w:szCs w:val="24"/>
          <w:lang w:eastAsia="en-US" w:bidi="en-US"/>
        </w:rPr>
        <w:t>Dear [Contact name],</w:t>
      </w:r>
    </w:p>
    <w:p w14:paraId="7FB836E8" w14:textId="77777777" w:rsidR="001C427B" w:rsidRPr="00F00CC9" w:rsidRDefault="001C427B">
      <w:pPr>
        <w:pStyle w:val="NormalSpacedCentered"/>
        <w:tabs>
          <w:tab w:val="clear" w:pos="6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ind w:firstLine="0"/>
        <w:jc w:val="left"/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FB836E9" w14:textId="0077EE4F" w:rsidR="001C427B" w:rsidRPr="009A6E24" w:rsidRDefault="002561C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F00CC9">
        <w:rPr>
          <w:rFonts w:ascii="Times New Roman" w:eastAsia="Arial" w:hAnsi="Times New Roman" w:cs="Times New Roman"/>
          <w:sz w:val="24"/>
          <w:szCs w:val="24"/>
          <w:lang w:eastAsia="en-US" w:bidi="en-US"/>
        </w:rPr>
        <w:t>We enclose our che</w:t>
      </w:r>
      <w:r w:rsidR="00F00CC9">
        <w:rPr>
          <w:rFonts w:ascii="Times New Roman" w:eastAsia="Arial" w:hAnsi="Times New Roman" w:cs="Times New Roman"/>
          <w:sz w:val="24"/>
          <w:szCs w:val="24"/>
          <w:lang w:eastAsia="en-US" w:bidi="en-US"/>
        </w:rPr>
        <w:t>que</w:t>
      </w:r>
      <w:r w:rsidRPr="00F00CC9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</w:t>
      </w:r>
      <w:r w:rsidRPr="009A6E24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of [AMOUNT], </w:t>
      </w:r>
      <w:r w:rsidR="006B43E4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which should be credited to the </w:t>
      </w:r>
      <w:r w:rsidRPr="009A6E24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following charges or invoices only:</w:t>
      </w:r>
    </w:p>
    <w:p w14:paraId="7FB836EA" w14:textId="77777777" w:rsidR="001C427B" w:rsidRPr="009A6E24" w:rsidRDefault="002561C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9A6E24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ab/>
      </w:r>
      <w:r w:rsidRPr="009A6E24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ab/>
      </w:r>
    </w:p>
    <w:p w14:paraId="7FB836EB" w14:textId="77777777" w:rsidR="001C427B" w:rsidRPr="009A6E24" w:rsidRDefault="001C427B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084"/>
        <w:gridCol w:w="3192"/>
        <w:gridCol w:w="3084"/>
      </w:tblGrid>
      <w:tr w:rsidR="001C427B" w:rsidRPr="009A6E24" w14:paraId="7FB836EF" w14:textId="77777777">
        <w:tc>
          <w:tcPr>
            <w:tcW w:w="3084" w:type="dxa"/>
            <w:shd w:val="clear" w:color="auto" w:fill="E0E0E0"/>
          </w:tcPr>
          <w:p w14:paraId="7FB836EC" w14:textId="77777777" w:rsidR="001C427B" w:rsidRPr="009A6E24" w:rsidRDefault="002561C1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 w:cs="Times New Roman"/>
                <w:b/>
                <w:noProof/>
                <w:sz w:val="24"/>
                <w:szCs w:val="24"/>
                <w:lang w:eastAsia="en-US" w:bidi="en-US"/>
              </w:rPr>
            </w:pPr>
            <w:r w:rsidRPr="009A6E24">
              <w:rPr>
                <w:rFonts w:ascii="Times New Roman" w:eastAsia="Arial" w:hAnsi="Times New Roman" w:cs="Times New Roman"/>
                <w:b/>
                <w:noProof/>
                <w:sz w:val="24"/>
                <w:szCs w:val="24"/>
                <w:lang w:eastAsia="en-US" w:bidi="en-US"/>
              </w:rPr>
              <w:t>Invoice/Debt</w:t>
            </w:r>
          </w:p>
        </w:tc>
        <w:tc>
          <w:tcPr>
            <w:tcW w:w="3192" w:type="dxa"/>
            <w:shd w:val="clear" w:color="auto" w:fill="E0E0E0"/>
          </w:tcPr>
          <w:p w14:paraId="7FB836ED" w14:textId="77777777" w:rsidR="001C427B" w:rsidRPr="009A6E24" w:rsidRDefault="002561C1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ascii="Times New Roman" w:eastAsia="Arial" w:hAnsi="Times New Roman" w:cs="Times New Roman"/>
                <w:b/>
                <w:noProof/>
                <w:sz w:val="24"/>
                <w:szCs w:val="24"/>
                <w:lang w:eastAsia="en-US" w:bidi="en-US"/>
              </w:rPr>
            </w:pPr>
            <w:r w:rsidRPr="009A6E24">
              <w:rPr>
                <w:rFonts w:ascii="Times New Roman" w:eastAsia="Arial" w:hAnsi="Times New Roman" w:cs="Times New Roman"/>
                <w:b/>
                <w:noProof/>
                <w:sz w:val="24"/>
                <w:szCs w:val="24"/>
                <w:lang w:eastAsia="en-US" w:bidi="en-US"/>
              </w:rPr>
              <w:t>Amount</w:t>
            </w:r>
          </w:p>
        </w:tc>
        <w:tc>
          <w:tcPr>
            <w:tcW w:w="3084" w:type="dxa"/>
            <w:shd w:val="clear" w:color="auto" w:fill="E0E0E0"/>
          </w:tcPr>
          <w:p w14:paraId="7FB836EE" w14:textId="77777777" w:rsidR="001C427B" w:rsidRPr="009A6E24" w:rsidRDefault="002561C1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ascii="Times New Roman" w:eastAsia="Arial" w:hAnsi="Times New Roman" w:cs="Times New Roman"/>
                <w:b/>
                <w:noProof/>
                <w:sz w:val="24"/>
                <w:szCs w:val="24"/>
                <w:lang w:eastAsia="en-US" w:bidi="en-US"/>
              </w:rPr>
            </w:pPr>
            <w:r w:rsidRPr="009A6E24">
              <w:rPr>
                <w:rFonts w:ascii="Times New Roman" w:eastAsia="Arial" w:hAnsi="Times New Roman" w:cs="Times New Roman"/>
                <w:b/>
                <w:noProof/>
                <w:sz w:val="24"/>
                <w:szCs w:val="24"/>
                <w:lang w:eastAsia="en-US" w:bidi="en-US"/>
              </w:rPr>
              <w:t>Date due</w:t>
            </w:r>
          </w:p>
        </w:tc>
      </w:tr>
      <w:tr w:rsidR="001C427B" w:rsidRPr="009A6E24" w14:paraId="7FB836F3" w14:textId="77777777">
        <w:tc>
          <w:tcPr>
            <w:tcW w:w="3084" w:type="dxa"/>
            <w:shd w:val="clear" w:color="auto" w:fill="auto"/>
          </w:tcPr>
          <w:p w14:paraId="7FB836F0" w14:textId="77777777" w:rsidR="001C427B" w:rsidRPr="009A6E24" w:rsidRDefault="001C427B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 w:cs="Times New Roman"/>
                <w:noProof/>
                <w:sz w:val="24"/>
                <w:szCs w:val="24"/>
                <w:lang w:eastAsia="en-US" w:bidi="en-US"/>
              </w:rPr>
            </w:pPr>
          </w:p>
        </w:tc>
        <w:tc>
          <w:tcPr>
            <w:tcW w:w="3192" w:type="dxa"/>
            <w:shd w:val="clear" w:color="auto" w:fill="auto"/>
          </w:tcPr>
          <w:p w14:paraId="7FB836F1" w14:textId="77777777" w:rsidR="001C427B" w:rsidRPr="009A6E24" w:rsidRDefault="001C427B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 w:cs="Times New Roman"/>
                <w:noProof/>
                <w:sz w:val="24"/>
                <w:szCs w:val="24"/>
                <w:lang w:eastAsia="en-US" w:bidi="en-US"/>
              </w:rPr>
            </w:pPr>
          </w:p>
        </w:tc>
        <w:tc>
          <w:tcPr>
            <w:tcW w:w="3084" w:type="dxa"/>
            <w:shd w:val="clear" w:color="auto" w:fill="auto"/>
          </w:tcPr>
          <w:p w14:paraId="7FB836F2" w14:textId="77777777" w:rsidR="001C427B" w:rsidRPr="009A6E24" w:rsidRDefault="001C427B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 w:cs="Times New Roman"/>
                <w:noProof/>
                <w:sz w:val="24"/>
                <w:szCs w:val="24"/>
                <w:lang w:eastAsia="en-US" w:bidi="en-US"/>
              </w:rPr>
            </w:pPr>
          </w:p>
        </w:tc>
      </w:tr>
      <w:tr w:rsidR="001C427B" w:rsidRPr="009A6E24" w14:paraId="7FB836F7" w14:textId="77777777">
        <w:tc>
          <w:tcPr>
            <w:tcW w:w="3084" w:type="dxa"/>
            <w:shd w:val="clear" w:color="auto" w:fill="auto"/>
          </w:tcPr>
          <w:p w14:paraId="7FB836F4" w14:textId="77777777" w:rsidR="001C427B" w:rsidRPr="009A6E24" w:rsidRDefault="001C427B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 w:cs="Times New Roman"/>
                <w:noProof/>
                <w:sz w:val="24"/>
                <w:szCs w:val="24"/>
                <w:lang w:eastAsia="en-US" w:bidi="en-US"/>
              </w:rPr>
            </w:pPr>
          </w:p>
        </w:tc>
        <w:tc>
          <w:tcPr>
            <w:tcW w:w="3192" w:type="dxa"/>
            <w:shd w:val="clear" w:color="auto" w:fill="auto"/>
          </w:tcPr>
          <w:p w14:paraId="7FB836F5" w14:textId="77777777" w:rsidR="001C427B" w:rsidRPr="009A6E24" w:rsidRDefault="001C427B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 w:cs="Times New Roman"/>
                <w:noProof/>
                <w:sz w:val="24"/>
                <w:szCs w:val="24"/>
                <w:lang w:eastAsia="en-US" w:bidi="en-US"/>
              </w:rPr>
            </w:pPr>
          </w:p>
        </w:tc>
        <w:tc>
          <w:tcPr>
            <w:tcW w:w="3084" w:type="dxa"/>
            <w:shd w:val="clear" w:color="auto" w:fill="auto"/>
          </w:tcPr>
          <w:p w14:paraId="7FB836F6" w14:textId="77777777" w:rsidR="001C427B" w:rsidRPr="009A6E24" w:rsidRDefault="001C427B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 w:cs="Times New Roman"/>
                <w:noProof/>
                <w:sz w:val="24"/>
                <w:szCs w:val="24"/>
                <w:lang w:eastAsia="en-US" w:bidi="en-US"/>
              </w:rPr>
            </w:pPr>
          </w:p>
        </w:tc>
      </w:tr>
      <w:tr w:rsidR="001C427B" w:rsidRPr="009A6E24" w14:paraId="7FB836FB" w14:textId="77777777">
        <w:tc>
          <w:tcPr>
            <w:tcW w:w="3084" w:type="dxa"/>
            <w:shd w:val="clear" w:color="auto" w:fill="auto"/>
          </w:tcPr>
          <w:p w14:paraId="7FB836F8" w14:textId="77777777" w:rsidR="001C427B" w:rsidRPr="009A6E24" w:rsidRDefault="001C427B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 w:cs="Times New Roman"/>
                <w:noProof/>
                <w:sz w:val="24"/>
                <w:szCs w:val="24"/>
                <w:lang w:eastAsia="en-US" w:bidi="en-US"/>
              </w:rPr>
            </w:pPr>
          </w:p>
        </w:tc>
        <w:tc>
          <w:tcPr>
            <w:tcW w:w="3192" w:type="dxa"/>
            <w:shd w:val="clear" w:color="auto" w:fill="auto"/>
          </w:tcPr>
          <w:p w14:paraId="7FB836F9" w14:textId="77777777" w:rsidR="001C427B" w:rsidRPr="009A6E24" w:rsidRDefault="001C427B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 w:cs="Times New Roman"/>
                <w:noProof/>
                <w:sz w:val="24"/>
                <w:szCs w:val="24"/>
                <w:lang w:eastAsia="en-US" w:bidi="en-US"/>
              </w:rPr>
            </w:pPr>
          </w:p>
        </w:tc>
        <w:tc>
          <w:tcPr>
            <w:tcW w:w="3084" w:type="dxa"/>
            <w:shd w:val="clear" w:color="auto" w:fill="auto"/>
          </w:tcPr>
          <w:p w14:paraId="7FB836FA" w14:textId="77777777" w:rsidR="001C427B" w:rsidRPr="009A6E24" w:rsidRDefault="001C427B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 w:cs="Times New Roman"/>
                <w:noProof/>
                <w:sz w:val="24"/>
                <w:szCs w:val="24"/>
                <w:lang w:eastAsia="en-US" w:bidi="en-US"/>
              </w:rPr>
            </w:pPr>
          </w:p>
        </w:tc>
      </w:tr>
    </w:tbl>
    <w:p w14:paraId="7FB836FC" w14:textId="77777777" w:rsidR="001C427B" w:rsidRPr="009A6E24" w:rsidRDefault="001C427B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7FB836FD" w14:textId="77777777" w:rsidR="001C427B" w:rsidRPr="009A6E24" w:rsidRDefault="001C427B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7FB836FE" w14:textId="43A8B8C6" w:rsidR="001C427B" w:rsidRPr="00F00CC9" w:rsidRDefault="002561C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9A6E24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Please issue and send us a statement for those account</w:t>
      </w:r>
      <w:r w:rsidR="0041669B">
        <w:rPr>
          <w:rFonts w:ascii="Times New Roman" w:eastAsia="Arial" w:hAnsi="Times New Roman" w:cs="Times New Roman"/>
          <w:sz w:val="24"/>
          <w:szCs w:val="24"/>
          <w:lang w:eastAsia="en-US" w:bidi="en-US"/>
        </w:rPr>
        <w:t>/s</w:t>
      </w:r>
      <w:r w:rsidRPr="00F00CC9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confirming our payment.</w:t>
      </w:r>
    </w:p>
    <w:p w14:paraId="7FB836FF" w14:textId="3AC55AEC" w:rsidR="001C427B" w:rsidRDefault="001C427B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403DE527" w14:textId="218CE5B5" w:rsidR="0041669B" w:rsidRDefault="0041669B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355510BE" w14:textId="77777777" w:rsidR="0041669B" w:rsidRPr="00F00CC9" w:rsidRDefault="0041669B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FB83700" w14:textId="77777777" w:rsidR="001C427B" w:rsidRPr="00F00CC9" w:rsidRDefault="002561C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F00CC9">
        <w:rPr>
          <w:rFonts w:ascii="Times New Roman" w:eastAsia="Arial" w:hAnsi="Times New Roman" w:cs="Times New Roman"/>
          <w:sz w:val="24"/>
          <w:szCs w:val="24"/>
          <w:lang w:eastAsia="en-US" w:bidi="en-US"/>
        </w:rPr>
        <w:t>Thank you for your collaboration.</w:t>
      </w:r>
    </w:p>
    <w:p w14:paraId="7FB83701" w14:textId="13FE0F3D" w:rsidR="001C427B" w:rsidRPr="00F00CC9" w:rsidRDefault="002561C1" w:rsidP="006B43E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360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F00CC9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                                      </w:t>
      </w:r>
      <w:r w:rsidR="006B43E4">
        <w:rPr>
          <w:rFonts w:ascii="Times New Roman" w:eastAsia="Arial" w:hAnsi="Times New Roman" w:cs="Times New Roman"/>
          <w:sz w:val="24"/>
          <w:szCs w:val="24"/>
          <w:lang w:eastAsia="en-US" w:bidi="en-US"/>
        </w:rPr>
        <w:tab/>
      </w:r>
    </w:p>
    <w:p w14:paraId="7FB83702" w14:textId="77777777" w:rsidR="001C427B" w:rsidRPr="00F00CC9" w:rsidRDefault="001C427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FB83703" w14:textId="5BD1D403" w:rsidR="001C427B" w:rsidRPr="00F00CC9" w:rsidRDefault="0041669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t>Kind Regards</w:t>
      </w:r>
      <w:r w:rsidR="002561C1" w:rsidRPr="00F00CC9">
        <w:rPr>
          <w:rFonts w:eastAsia="Arial"/>
          <w:lang w:eastAsia="en-US" w:bidi="en-US"/>
        </w:rPr>
        <w:t>,</w:t>
      </w:r>
    </w:p>
    <w:p w14:paraId="7FB83704" w14:textId="77777777" w:rsidR="001C427B" w:rsidRPr="00F00CC9" w:rsidRDefault="001C427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FB83705" w14:textId="77777777" w:rsidR="001C427B" w:rsidRPr="00F00CC9" w:rsidRDefault="001C427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FB83706" w14:textId="1BBF6FBA" w:rsidR="001C427B" w:rsidRDefault="001C427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A2DF6FC" w14:textId="77777777" w:rsidR="0041669B" w:rsidRPr="00F00CC9" w:rsidRDefault="0041669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FB83707" w14:textId="77777777" w:rsidR="001C427B" w:rsidRPr="00F00CC9" w:rsidRDefault="001C427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FB83708" w14:textId="77777777" w:rsidR="001C427B" w:rsidRPr="00F00CC9" w:rsidRDefault="002561C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F00CC9">
        <w:rPr>
          <w:rFonts w:eastAsia="Arial"/>
          <w:lang w:eastAsia="en-US" w:bidi="en-US"/>
        </w:rPr>
        <w:t>[YOUR NAME]</w:t>
      </w:r>
    </w:p>
    <w:p w14:paraId="7FB83709" w14:textId="77777777" w:rsidR="001C427B" w:rsidRPr="00F00CC9" w:rsidRDefault="002561C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F00CC9">
        <w:rPr>
          <w:rFonts w:eastAsia="Arial"/>
          <w:color w:val="000000"/>
          <w:lang w:eastAsia="en-US" w:bidi="en-US"/>
        </w:rPr>
        <w:t>[YOUR TITLE]</w:t>
      </w:r>
    </w:p>
    <w:p w14:paraId="7FB8370A" w14:textId="77777777" w:rsidR="001C427B" w:rsidRPr="00F00CC9" w:rsidRDefault="002561C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F00CC9">
        <w:rPr>
          <w:rFonts w:eastAsia="Arial"/>
          <w:color w:val="000000"/>
          <w:lang w:eastAsia="en-US" w:bidi="en-US"/>
        </w:rPr>
        <w:t>[YOUR PHONE NUMBER]</w:t>
      </w:r>
    </w:p>
    <w:p w14:paraId="7FB8370B" w14:textId="77777777" w:rsidR="001C427B" w:rsidRPr="00F00CC9" w:rsidRDefault="002561C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F00CC9">
        <w:rPr>
          <w:rFonts w:eastAsia="Arial"/>
          <w:color w:val="000000"/>
          <w:lang w:eastAsia="en-US" w:bidi="en-US"/>
        </w:rPr>
        <w:t xml:space="preserve">[YOUREMAIL@YOURCOMPANY.COM] </w:t>
      </w:r>
    </w:p>
    <w:p w14:paraId="7FB8370C" w14:textId="77777777" w:rsidR="001C427B" w:rsidRPr="00F00CC9" w:rsidRDefault="001C427B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color w:val="000000"/>
          <w:sz w:val="24"/>
          <w:szCs w:val="24"/>
          <w:lang w:eastAsia="en-US" w:bidi="en-US"/>
        </w:rPr>
      </w:pPr>
    </w:p>
    <w:sectPr w:rsidR="001C427B" w:rsidRPr="00F00CC9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F395ED" w14:textId="77777777" w:rsidR="00C50FE2" w:rsidRDefault="00C50FE2">
      <w:r>
        <w:separator/>
      </w:r>
    </w:p>
  </w:endnote>
  <w:endnote w:type="continuationSeparator" w:id="0">
    <w:p w14:paraId="5F8F9D58" w14:textId="77777777" w:rsidR="00C50FE2" w:rsidRDefault="00C50F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B8370E" w14:textId="77777777" w:rsidR="001C427B" w:rsidRDefault="002561C1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7FB8370F" w14:textId="77777777" w:rsidR="001C427B" w:rsidRDefault="002561C1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7FB83710" w14:textId="77777777" w:rsidR="001C427B" w:rsidRDefault="002561C1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7FB83711" w14:textId="77777777" w:rsidR="001C427B" w:rsidRDefault="00434E27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2561C1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F567B8" w14:textId="77777777" w:rsidR="00C50FE2" w:rsidRDefault="00C50FE2">
      <w:r>
        <w:separator/>
      </w:r>
    </w:p>
  </w:footnote>
  <w:footnote w:type="continuationSeparator" w:id="0">
    <w:p w14:paraId="150E0602" w14:textId="77777777" w:rsidR="00C50FE2" w:rsidRDefault="00C50F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B8370D" w14:textId="77777777" w:rsidR="001C427B" w:rsidRDefault="001C427B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A0MDM3szSwtDQ0tzRT0lEKTi0uzszPAykwrgUAUtO8iiwAAAA="/>
    <w:docVar w:name="Description" w:val="Making payment on specific accounts? Try this letter template. See other useful finance and accounting letter and document templates here https://www.templateguru.co.za/templates/finance-accounting/"/>
    <w:docVar w:name="Excerpt" w:val=" RE: PAYMENT ON SPECIFIC ACCOUNTS_x000a_ Dear [CONTACT NAME],"/>
    <w:docVar w:name="Source" w:val="www.psiberworks.com"/>
    <w:docVar w:name="Tags" w:val="payment on specific accounts, payment, specific accounts, accounts, payments to creditors, business documents, entrepreneurship, entrepreneur, payment on specific accounts template, payment on specific accounts example"/>
  </w:docVars>
  <w:rsids>
    <w:rsidRoot w:val="001C427B"/>
    <w:rsid w:val="00005AEC"/>
    <w:rsid w:val="00085D99"/>
    <w:rsid w:val="001C427B"/>
    <w:rsid w:val="002561C1"/>
    <w:rsid w:val="003C6A93"/>
    <w:rsid w:val="0041669B"/>
    <w:rsid w:val="00434E27"/>
    <w:rsid w:val="0055095A"/>
    <w:rsid w:val="006B43E4"/>
    <w:rsid w:val="0089648F"/>
    <w:rsid w:val="009A6E24"/>
    <w:rsid w:val="00C50FE2"/>
    <w:rsid w:val="00E71616"/>
    <w:rsid w:val="00F00CC9"/>
    <w:rsid w:val="00F717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B836D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customStyle="1" w:styleId="NormalSpacedCentered">
    <w:name w:val="Normal Spaced Centered"/>
    <w:basedOn w:val="Normal"/>
    <w:qFormat/>
    <w:pPr>
      <w:tabs>
        <w:tab w:val="left" w:pos="680"/>
      </w:tabs>
      <w:spacing w:before="240"/>
      <w:ind w:firstLine="360"/>
      <w:jc w:val="center"/>
    </w:pPr>
    <w:rPr>
      <w:rFonts w:ascii="Times" w:eastAsia="Times" w:hAnsi="Times" w:cs="Times"/>
      <w:sz w:val="20"/>
      <w:szCs w:val="20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6</Words>
  <Characters>396</Characters>
  <Application>Microsoft Office Word</Application>
  <DocSecurity>0</DocSecurity>
  <Lines>5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2-10T10:24:00Z</dcterms:created>
  <dcterms:modified xsi:type="dcterms:W3CDTF">2019-10-21T19:07:00Z</dcterms:modified>
  <cp:category/>
</cp:coreProperties>
</file>